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ndita batagur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nd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tagur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 lasalle ln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ndu8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339494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tharv</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ju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